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b6932fd1b18010e770d29fb261a544e2e2558"/>
      <w:r>
        <w:rPr>
          <w:b/>
        </w:rPr>
        <w:t xml:space="preserve">ПРОТОКОЛ ПРО РЕЗУЛЬТАТИ ЗЕМЕЛЬНИХ ТОРГІВ № LSE001-UA-20240328-563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4 06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2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140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2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чук Марія Петрівна, ІПН/РНОКПП: 2914202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рпінська Ольга Анатоліївна, ІПН/РНОКПП: 290580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Іванчук Марія Петрівна, ІПН/РНОКПП: 29142025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6 025,00 грн (шістнадц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8 195,80 грн (сімдесят вісім тисяч сто дев'яносто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2 304,20 грн (двісті сорок дві тисячі триста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8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 (для зарахування витрат (видатків), здійснених на підготовку лота в сумі 24882грн.00коп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Іванчук Марія Петрівна, ІПН/РНОКПП: 29142025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7:57:07Z</dcterms:created>
  <dcterms:modified xsi:type="dcterms:W3CDTF">2024-05-19T17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